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9D6D63E" w14:textId="77777777" w:rsidR="00595121" w:rsidRPr="00AF6194" w:rsidRDefault="00FF1D05" w:rsidP="00D4336A">
      <w:pPr>
        <w:pStyle w:val="a4"/>
        <w:rPr>
          <w:color w:val="4F81BD"/>
        </w:rPr>
      </w:pPr>
      <w:r w:rsidRPr="00AF6194">
        <w:t>Untitled</w:t>
      </w:r>
    </w:p>
    <w:p w14:paraId="61E5C1C4" w14:textId="0B5EF8D7" w:rsidR="00595121" w:rsidRDefault="00D4336A" w:rsidP="00D4336A">
      <w:pPr>
        <w:pStyle w:val="a5"/>
        <w:rPr>
          <w:lang w:eastAsia="ko-KR"/>
        </w:rPr>
      </w:pPr>
      <w:r>
        <w:rPr>
          <w:rFonts w:hint="eastAsia"/>
          <w:lang w:eastAsia="ko-KR"/>
        </w:rPr>
        <w:t>부제</w:t>
      </w:r>
    </w:p>
    <w:p w14:paraId="557CF605" w14:textId="5D6FB559" w:rsidR="00D4336A" w:rsidRDefault="00D4336A" w:rsidP="00D4336A">
      <w:pPr>
        <w:pStyle w:val="Author"/>
        <w:rPr>
          <w:lang w:eastAsia="ko-KR"/>
        </w:rPr>
      </w:pPr>
      <w:r>
        <w:rPr>
          <w:rFonts w:hint="eastAsia"/>
          <w:lang w:eastAsia="ko-KR"/>
        </w:rPr>
        <w:t>저자</w:t>
      </w:r>
    </w:p>
    <w:p w14:paraId="063AC401" w14:textId="77777777" w:rsidR="00D4336A" w:rsidRDefault="00D4336A" w:rsidP="00D4336A">
      <w:pPr>
        <w:pStyle w:val="a0"/>
        <w:rPr>
          <w:rFonts w:hint="eastAsia"/>
          <w:lang w:eastAsia="ko-KR"/>
        </w:rPr>
      </w:pPr>
    </w:p>
    <w:p w14:paraId="6679D1C3" w14:textId="1A3D9CF0" w:rsidR="00532349" w:rsidRDefault="00FF1D05" w:rsidP="00D4336A">
      <w:pPr>
        <w:pStyle w:val="FirstParagraph"/>
        <w:rPr>
          <w:color w:val="000000"/>
        </w:rPr>
      </w:pPr>
      <w:r w:rsidRPr="00AF6194">
        <w:t xml:space="preserve">This is an R Markdown document. </w:t>
      </w:r>
      <w:bookmarkStart w:id="0" w:name="_GoBack"/>
      <w:bookmarkEnd w:id="0"/>
    </w:p>
    <w:p w14:paraId="083E55A1" w14:textId="77777777" w:rsidR="00D4336A" w:rsidRDefault="00D4336A" w:rsidP="00D4336A">
      <w:pPr>
        <w:pStyle w:val="a0"/>
      </w:pPr>
      <w:r w:rsidRPr="00AF6194">
        <w:t xml:space="preserve">This is an R Markdown document. </w:t>
      </w:r>
    </w:p>
    <w:p w14:paraId="72219D9D" w14:textId="77777777" w:rsidR="00D4336A" w:rsidRDefault="00D4336A" w:rsidP="00D4336A">
      <w:pPr>
        <w:pStyle w:val="Abstract"/>
      </w:pPr>
    </w:p>
    <w:p w14:paraId="32C34517" w14:textId="77777777" w:rsidR="00D4336A" w:rsidRDefault="00D4336A" w:rsidP="00D4336A">
      <w:pPr>
        <w:pStyle w:val="a0"/>
      </w:pPr>
    </w:p>
    <w:p w14:paraId="5008FA61" w14:textId="77777777" w:rsidR="00D4336A" w:rsidRPr="00D4336A" w:rsidRDefault="00D4336A" w:rsidP="00D4336A">
      <w:pPr>
        <w:pStyle w:val="a0"/>
      </w:pPr>
    </w:p>
    <w:sectPr w:rsidR="00D4336A" w:rsidRPr="00D4336A" w:rsidSect="00D4336A">
      <w:pgSz w:w="12240" w:h="15840"/>
      <w:pgMar w:top="1701" w:right="1440" w:bottom="1440" w:left="144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85A915" w14:textId="77777777" w:rsidR="00FC5CDF" w:rsidRDefault="00FC5CDF">
      <w:pPr>
        <w:spacing w:after="0"/>
      </w:pPr>
      <w:r>
        <w:separator/>
      </w:r>
    </w:p>
  </w:endnote>
  <w:endnote w:type="continuationSeparator" w:id="0">
    <w:p w14:paraId="728DAC20" w14:textId="77777777" w:rsidR="00FC5CDF" w:rsidRDefault="00FC5C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Pub돋움체 Medium">
    <w:panose1 w:val="00000600000000000000"/>
    <w:charset w:val="81"/>
    <w:family w:val="auto"/>
    <w:pitch w:val="variable"/>
    <w:sig w:usb0="800002A7" w:usb1="29D7FCFB" w:usb2="00000010" w:usb3="00000000" w:csb0="00080001" w:csb1="00000000"/>
  </w:font>
  <w:font w:name="아리따-돋움(TTF)-Medium">
    <w:panose1 w:val="02020603020101020101"/>
    <w:charset w:val="81"/>
    <w:family w:val="roman"/>
    <w:pitch w:val="variable"/>
    <w:sig w:usb0="800002A7" w:usb1="09D77CFB" w:usb2="00000010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E47646" w14:textId="77777777" w:rsidR="00FC5CDF" w:rsidRDefault="00FC5CDF">
      <w:r>
        <w:separator/>
      </w:r>
    </w:p>
  </w:footnote>
  <w:footnote w:type="continuationSeparator" w:id="0">
    <w:p w14:paraId="5DB56CD7" w14:textId="77777777" w:rsidR="00FC5CDF" w:rsidRDefault="00FC5C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5857EE"/>
    <w:multiLevelType w:val="multilevel"/>
    <w:tmpl w:val="D102C1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7F677410"/>
    <w:multiLevelType w:val="multilevel"/>
    <w:tmpl w:val="A072D2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4FEC"/>
    <w:rsid w:val="000413CC"/>
    <w:rsid w:val="000948DC"/>
    <w:rsid w:val="000A1CC1"/>
    <w:rsid w:val="001E55B5"/>
    <w:rsid w:val="00291A9D"/>
    <w:rsid w:val="002A1888"/>
    <w:rsid w:val="002B0CD2"/>
    <w:rsid w:val="00352A51"/>
    <w:rsid w:val="003C4A15"/>
    <w:rsid w:val="00404850"/>
    <w:rsid w:val="00434427"/>
    <w:rsid w:val="00457224"/>
    <w:rsid w:val="004E29B3"/>
    <w:rsid w:val="00532349"/>
    <w:rsid w:val="00590D07"/>
    <w:rsid w:val="00595121"/>
    <w:rsid w:val="006F2FF3"/>
    <w:rsid w:val="00784D58"/>
    <w:rsid w:val="00834E9F"/>
    <w:rsid w:val="008D6863"/>
    <w:rsid w:val="008E4CD7"/>
    <w:rsid w:val="00AF6194"/>
    <w:rsid w:val="00B170BB"/>
    <w:rsid w:val="00B86B75"/>
    <w:rsid w:val="00BC48D5"/>
    <w:rsid w:val="00C166A2"/>
    <w:rsid w:val="00C36279"/>
    <w:rsid w:val="00C57336"/>
    <w:rsid w:val="00CA2589"/>
    <w:rsid w:val="00D4336A"/>
    <w:rsid w:val="00E315A3"/>
    <w:rsid w:val="00E62DDA"/>
    <w:rsid w:val="00E6442E"/>
    <w:rsid w:val="00F81957"/>
    <w:rsid w:val="00FC5CDF"/>
    <w:rsid w:val="00FF1D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3EDBB"/>
  <w15:docId w15:val="{009A1D6F-3233-48F4-B2D3-56F34598BB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81957"/>
    <w:rPr>
      <w:rFonts w:ascii="Courier New" w:hAnsi="Courier New"/>
      <w:sz w:val="32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Cs w:val="32"/>
    </w:rPr>
  </w:style>
  <w:style w:type="paragraph" w:styleId="2">
    <w:name w:val="heading 2"/>
    <w:basedOn w:val="a"/>
    <w:next w:val="a0"/>
    <w:uiPriority w:val="9"/>
    <w:unhideWhenUsed/>
    <w:qFormat/>
    <w:rsid w:val="001E55B5"/>
    <w:pPr>
      <w:keepNext/>
      <w:keepLines/>
      <w:spacing w:before="480" w:after="24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32"/>
    </w:rPr>
  </w:style>
  <w:style w:type="paragraph" w:styleId="3">
    <w:name w:val="heading 3"/>
    <w:basedOn w:val="a"/>
    <w:next w:val="a0"/>
    <w:uiPriority w:val="9"/>
    <w:unhideWhenUsed/>
    <w:qFormat/>
    <w:rsid w:val="001E55B5"/>
    <w:pPr>
      <w:keepNext/>
      <w:keepLines/>
      <w:spacing w:before="480" w:after="24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C166A2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0948DC"/>
    <w:pPr>
      <w:spacing w:before="180" w:after="180"/>
    </w:pPr>
    <w:rPr>
      <w:rFonts w:ascii="KoPub돋움체 Medium" w:eastAsia="KoPub돋움체 Medium" w:hAnsi="KoPub돋움체 Medium"/>
      <w:sz w:val="24"/>
    </w:rPr>
  </w:style>
  <w:style w:type="paragraph" w:customStyle="1" w:styleId="FirstParagraph">
    <w:name w:val="First Paragraph"/>
    <w:basedOn w:val="a0"/>
    <w:next w:val="a0"/>
    <w:qFormat/>
    <w:rsid w:val="00D4336A"/>
    <w:pPr>
      <w:spacing w:before="0" w:after="0"/>
    </w:pPr>
  </w:style>
  <w:style w:type="paragraph" w:customStyle="1" w:styleId="Compact">
    <w:name w:val="Compact"/>
    <w:basedOn w:val="a0"/>
    <w:qFormat/>
    <w:rsid w:val="006F2FF3"/>
    <w:pPr>
      <w:spacing w:before="0" w:after="0"/>
    </w:pPr>
  </w:style>
  <w:style w:type="paragraph" w:styleId="a4">
    <w:name w:val="Title"/>
    <w:basedOn w:val="a"/>
    <w:next w:val="a0"/>
    <w:qFormat/>
    <w:rsid w:val="00D4336A"/>
    <w:pPr>
      <w:keepNext/>
      <w:keepLines/>
      <w:spacing w:before="600" w:after="360"/>
      <w:jc w:val="center"/>
    </w:pPr>
    <w:rPr>
      <w:rFonts w:ascii="KoPub돋움체 Medium" w:eastAsia="KoPub돋움체 Medium" w:hAnsi="KoPub돋움체 Medium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rsid w:val="00D4336A"/>
    <w:pPr>
      <w:keepNext/>
      <w:keepLines/>
      <w:jc w:val="center"/>
    </w:pPr>
    <w:rPr>
      <w:rFonts w:ascii="KoPub돋움체 Medium" w:eastAsia="KoPub돋움체 Medium" w:hAnsi="KoPub돋움체 Medium"/>
    </w:r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D4336A"/>
    <w:pPr>
      <w:keepNext/>
      <w:keepLines/>
      <w:spacing w:before="300" w:after="300"/>
    </w:pPr>
    <w:rPr>
      <w:rFonts w:ascii="Times New Roman" w:eastAsia="KoPub돋움체 Medium" w:hAnsi="Times New Roman"/>
      <w:sz w:val="24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D4336A"/>
    <w:rPr>
      <w:rFonts w:ascii="아리따-돋움(TTF)-Medium" w:eastAsia="아리따-돋움(TTF)-Medium" w:hAnsi="아리따-돋움(TTF)-Medium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d">
    <w:name w:val="Table Grid"/>
    <w:basedOn w:val="a2"/>
    <w:rsid w:val="000A1CC1"/>
    <w:pPr>
      <w:spacing w:after="0"/>
      <w:jc w:val="center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1</Pages>
  <Words>12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keywords/>
  <cp:lastModifiedBy>Microsoft 계정</cp:lastModifiedBy>
  <cp:revision>12</cp:revision>
  <dcterms:created xsi:type="dcterms:W3CDTF">2018-04-03T04:34:00Z</dcterms:created>
  <dcterms:modified xsi:type="dcterms:W3CDTF">2022-05-23T09:04:00Z</dcterms:modified>
</cp:coreProperties>
</file>